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4AD21" w14:textId="77777777" w:rsidR="00743AC0" w:rsidRPr="00380676" w:rsidRDefault="00B61E10" w:rsidP="001E19F4">
      <w:pPr>
        <w:autoSpaceDE w:val="0"/>
        <w:autoSpaceDN w:val="0"/>
        <w:adjustRightInd w:val="0"/>
        <w:spacing w:after="240" w:line="480" w:lineRule="auto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  <w:lang w:eastAsia="en-US"/>
        </w:rPr>
      </w:pPr>
      <w:bookmarkStart w:id="0" w:name="OLE_LINK35"/>
      <w:bookmarkStart w:id="1" w:name="OLE_LINK36"/>
      <w:bookmarkStart w:id="2" w:name="OLE_LINK37"/>
      <w:bookmarkStart w:id="3" w:name="OLE_LINK93"/>
      <w:bookmarkStart w:id="4" w:name="OLE_LINK94"/>
      <w:r w:rsidRPr="00380676">
        <w:rPr>
          <w:rFonts w:ascii="Times New Roman" w:hAnsi="Times New Roman" w:cs="Times New Roman"/>
          <w:b/>
          <w:bCs/>
          <w:kern w:val="0"/>
          <w:sz w:val="24"/>
          <w:szCs w:val="24"/>
          <w:lang w:eastAsia="en-US"/>
        </w:rPr>
        <w:t>Table S1</w:t>
      </w:r>
    </w:p>
    <w:p w14:paraId="0C1292B3" w14:textId="0D2F3281" w:rsidR="00116459" w:rsidRPr="00380676" w:rsidRDefault="00725233" w:rsidP="00743AC0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380676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The results of hypothesis testing by calculation of 95% conﬁdence intervals after subgroup analyses by </w:t>
      </w:r>
      <w:r w:rsidR="00380676">
        <w:rPr>
          <w:rFonts w:ascii="Times New Roman" w:hAnsi="Times New Roman" w:cs="Times New Roman"/>
          <w:kern w:val="0"/>
          <w:sz w:val="24"/>
          <w:szCs w:val="24"/>
          <w:lang w:eastAsia="en-US"/>
        </w:rPr>
        <w:t>gender</w:t>
      </w:r>
      <w:r w:rsidRPr="00380676">
        <w:rPr>
          <w:rFonts w:ascii="Times New Roman" w:hAnsi="Times New Roman" w:cs="Times New Roman"/>
          <w:kern w:val="0"/>
          <w:sz w:val="24"/>
          <w:szCs w:val="24"/>
          <w:lang w:eastAsia="en-US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97"/>
        <w:gridCol w:w="912"/>
        <w:gridCol w:w="966"/>
        <w:gridCol w:w="1191"/>
        <w:gridCol w:w="1181"/>
        <w:gridCol w:w="759"/>
      </w:tblGrid>
      <w:tr w:rsidR="004450C0" w:rsidRPr="002043AF" w14:paraId="271CBDA8" w14:textId="77777777" w:rsidTr="00725233">
        <w:trPr>
          <w:trHeight w:val="288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3F9289FC" w14:textId="77777777" w:rsidR="004450C0" w:rsidRPr="002043AF" w:rsidRDefault="00725233" w:rsidP="004450C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P</w:t>
            </w:r>
            <w:r w:rsidR="004450C0"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ollutant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C461C9" w14:textId="77777777" w:rsidR="004450C0" w:rsidRPr="002043AF" w:rsidRDefault="004450C0" w:rsidP="004450C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Lag day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E842AC" w14:textId="77777777" w:rsidR="004450C0" w:rsidRPr="002043AF" w:rsidRDefault="004450C0" w:rsidP="004450C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ale VS Femal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294A2" w14:textId="77777777" w:rsidR="004450C0" w:rsidRPr="002043AF" w:rsidRDefault="004450C0" w:rsidP="004450C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450C0" w:rsidRPr="002043AF" w14:paraId="687AA1FD" w14:textId="77777777" w:rsidTr="00725233">
        <w:trPr>
          <w:trHeight w:val="288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A48F5B" w14:textId="77777777" w:rsidR="004450C0" w:rsidRPr="002043AF" w:rsidRDefault="004450C0" w:rsidP="004450C0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1C47D1" w14:textId="77777777" w:rsidR="004450C0" w:rsidRPr="002043AF" w:rsidRDefault="004450C0" w:rsidP="004450C0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BC16B" w14:textId="77777777" w:rsidR="004450C0" w:rsidRPr="002043AF" w:rsidRDefault="004450C0" w:rsidP="002043A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stima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37EAF5" w14:textId="309B8126" w:rsidR="004450C0" w:rsidRPr="002043AF" w:rsidRDefault="004450C0" w:rsidP="002043A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Lower limi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3D7E9D" w14:textId="32B395D5" w:rsidR="004450C0" w:rsidRPr="002043AF" w:rsidRDefault="00DC480F" w:rsidP="002043A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Upper</w:t>
            </w:r>
            <w:r w:rsidR="004450C0"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imi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2F1D0F" w14:textId="77777777" w:rsidR="004450C0" w:rsidRPr="002043AF" w:rsidRDefault="004450C0" w:rsidP="002043A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Z</w:t>
            </w:r>
          </w:p>
        </w:tc>
      </w:tr>
      <w:tr w:rsidR="002043AF" w:rsidRPr="002043AF" w14:paraId="16D59FC9" w14:textId="77777777" w:rsidTr="00270961">
        <w:trPr>
          <w:trHeight w:val="276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4312" w14:textId="7777777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M</w:t>
            </w: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AF36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8F63C" w14:textId="58B6540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B35A4" w14:textId="65C2D72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57FE4" w14:textId="7EC5C77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800DA" w14:textId="0483071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951</w:t>
            </w:r>
          </w:p>
        </w:tc>
      </w:tr>
      <w:tr w:rsidR="002043AF" w:rsidRPr="002043AF" w14:paraId="3FDE03D8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5FADC6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50E9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1EB52A" w14:textId="31B2C60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8E0C6" w14:textId="3263025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407EF" w14:textId="1B5E4FC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14D44" w14:textId="0C273C4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042</w:t>
            </w:r>
          </w:p>
        </w:tc>
      </w:tr>
      <w:tr w:rsidR="002043AF" w:rsidRPr="002043AF" w14:paraId="4F02D03E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63CA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9B92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0A2621" w14:textId="5840C92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57DA7" w14:textId="4872016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25C50" w14:textId="58ACF8F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C5196" w14:textId="7ED874D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89</w:t>
            </w:r>
          </w:p>
        </w:tc>
      </w:tr>
      <w:tr w:rsidR="002043AF" w:rsidRPr="002043AF" w14:paraId="2C0F83DC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FBB1D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169D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6C29C" w14:textId="510877F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4C286" w14:textId="4CEFEAD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75F3A" w14:textId="2B103FD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D1805" w14:textId="296D4AB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928</w:t>
            </w:r>
          </w:p>
        </w:tc>
      </w:tr>
      <w:tr w:rsidR="002043AF" w:rsidRPr="002043AF" w14:paraId="5B800AD2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42552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B466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D65A0" w14:textId="60D7DF6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08A48" w14:textId="54A2C14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6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5E039" w14:textId="02DE47A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A7AC0C" w14:textId="246F3FE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150</w:t>
            </w:r>
          </w:p>
        </w:tc>
      </w:tr>
      <w:tr w:rsidR="002043AF" w:rsidRPr="002043AF" w14:paraId="2F6BB853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2BF88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000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CFF55" w14:textId="5AF3A59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C4434" w14:textId="50254BF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1876A" w14:textId="41DFBA4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49F30" w14:textId="3EF9886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411</w:t>
            </w:r>
          </w:p>
        </w:tc>
      </w:tr>
      <w:tr w:rsidR="002043AF" w:rsidRPr="002043AF" w14:paraId="1BFF17C3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8B115B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BBA8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CEF94" w14:textId="05F214F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FC88C" w14:textId="331AD06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D7D26" w14:textId="26BA9BC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6EFEC" w14:textId="5FF6BAE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56</w:t>
            </w:r>
          </w:p>
        </w:tc>
      </w:tr>
      <w:tr w:rsidR="002043AF" w:rsidRPr="002043AF" w14:paraId="4CD86737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3F645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82E0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B6C2A" w14:textId="176DA7D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126A8" w14:textId="64CD584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4B2A1" w14:textId="34C0357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5B2C7" w14:textId="4CD1083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63</w:t>
            </w:r>
          </w:p>
        </w:tc>
      </w:tr>
      <w:tr w:rsidR="002043AF" w:rsidRPr="002043AF" w14:paraId="4739BEAA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FC8A8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B96A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AEE87E" w14:textId="0A3570A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A1E96" w14:textId="3F2FEA3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44127" w14:textId="2C38621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434C8" w14:textId="0A181C1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139</w:t>
            </w:r>
          </w:p>
        </w:tc>
      </w:tr>
      <w:tr w:rsidR="002043AF" w:rsidRPr="002043AF" w14:paraId="107647A6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449B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AFAB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0C2A2F" w14:textId="59F9A0D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B18AD" w14:textId="589C9B8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E8940" w14:textId="0B070C5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4455F" w14:textId="28723DD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06</w:t>
            </w:r>
          </w:p>
        </w:tc>
      </w:tr>
      <w:tr w:rsidR="002043AF" w:rsidRPr="002043AF" w14:paraId="202A4FA6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761A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2B6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357C0" w14:textId="41BAB30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A3D36" w14:textId="3272D22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B2000" w14:textId="79F6293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7829B" w14:textId="7398228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10</w:t>
            </w:r>
          </w:p>
        </w:tc>
      </w:tr>
      <w:tr w:rsidR="002043AF" w:rsidRPr="002043AF" w14:paraId="00063CE1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3E56E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3C8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6B665" w14:textId="2E70B51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0391A" w14:textId="34DEE69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BB7064" w14:textId="6640855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36CEB" w14:textId="5448690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611</w:t>
            </w:r>
          </w:p>
        </w:tc>
      </w:tr>
      <w:tr w:rsidR="002043AF" w:rsidRPr="002043AF" w14:paraId="791D2A8B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5A3E7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DE1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4AF1C" w14:textId="78F2B04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6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E8BC1" w14:textId="116243A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44900" w14:textId="01C9403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14F53" w14:textId="20B272A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855</w:t>
            </w:r>
          </w:p>
        </w:tc>
      </w:tr>
      <w:tr w:rsidR="002043AF" w:rsidRPr="009D5F10" w14:paraId="7B062C1E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61F63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13C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4661AF" w14:textId="78E61CC1" w:rsidR="002043AF" w:rsidRPr="009D5F10" w:rsidRDefault="002043AF" w:rsidP="002043AF">
            <w:pPr>
              <w:widowControl/>
              <w:tabs>
                <w:tab w:val="left" w:pos="742"/>
              </w:tabs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0.731</w:t>
            </w:r>
            <w:r w:rsidRPr="009D5F10">
              <w:rPr>
                <w:rFonts w:ascii="Times New Roma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1E2674" w14:textId="2EEA1B04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1.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B60C9B" w14:textId="661B2884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E4F53" w14:textId="3AEE3568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2.100</w:t>
            </w:r>
          </w:p>
        </w:tc>
      </w:tr>
      <w:tr w:rsidR="002043AF" w:rsidRPr="009D5F10" w14:paraId="1BB0DDAD" w14:textId="77777777" w:rsidTr="00270961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D77C9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3E39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CF8BF8" w14:textId="5F83AE5F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0.785</w:t>
            </w:r>
            <w:r w:rsidRPr="009D5F10">
              <w:rPr>
                <w:rFonts w:ascii="Times New Roma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39A10E" w14:textId="59C55950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1.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E46896" w14:textId="030033FF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0.0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8CF571" w14:textId="39D780A0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2.215</w:t>
            </w:r>
          </w:p>
        </w:tc>
      </w:tr>
      <w:tr w:rsidR="002043AF" w:rsidRPr="002043AF" w14:paraId="2890F32E" w14:textId="77777777" w:rsidTr="009E54FC">
        <w:trPr>
          <w:trHeight w:val="276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4EAD2" w14:textId="7777777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O</w:t>
            </w: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643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F4C01" w14:textId="1B6E3C7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3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3A605" w14:textId="6F117C0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04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64D79E" w14:textId="0CCF6B7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5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0C561" w14:textId="0C59745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59</w:t>
            </w:r>
          </w:p>
        </w:tc>
      </w:tr>
      <w:tr w:rsidR="002043AF" w:rsidRPr="002043AF" w14:paraId="226A440C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DF67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5FDE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9DD8E" w14:textId="5ED1007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D58699" w14:textId="130C1E1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978A4" w14:textId="52EC178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61C58" w14:textId="46504DF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401</w:t>
            </w:r>
          </w:p>
        </w:tc>
      </w:tr>
      <w:tr w:rsidR="002043AF" w:rsidRPr="002043AF" w14:paraId="25AA39AB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13F4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36A0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A872A" w14:textId="11CC037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05DCD" w14:textId="5AAD433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B71F1" w14:textId="43F9940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4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EF6AE" w14:textId="58B025E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61</w:t>
            </w:r>
          </w:p>
        </w:tc>
      </w:tr>
      <w:tr w:rsidR="002043AF" w:rsidRPr="002043AF" w14:paraId="135CB951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73216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1C72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12BD1" w14:textId="78AB27E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AA1B5" w14:textId="59275F2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A59BE" w14:textId="5679391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1C8B0" w14:textId="0390523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46</w:t>
            </w:r>
          </w:p>
        </w:tc>
      </w:tr>
      <w:tr w:rsidR="002043AF" w:rsidRPr="002043AF" w14:paraId="07AA5942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3E26C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6029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CEEFE" w14:textId="52AE010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967E8" w14:textId="786A8AE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3FCC2" w14:textId="2A60FCC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47146" w14:textId="65CDD47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60</w:t>
            </w:r>
          </w:p>
        </w:tc>
      </w:tr>
      <w:tr w:rsidR="002043AF" w:rsidRPr="002043AF" w14:paraId="28A7B693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2EEFC0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06A1E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40B25" w14:textId="245D2E0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C42DD" w14:textId="25BB96F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DE982" w14:textId="289C369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3F62C" w14:textId="0BE6E7B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41</w:t>
            </w:r>
          </w:p>
        </w:tc>
      </w:tr>
      <w:tr w:rsidR="002043AF" w:rsidRPr="009D5F10" w14:paraId="5DB3B3A1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13EEE8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1B64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48E64" w14:textId="34534AEB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1.885</w:t>
            </w:r>
            <w:r w:rsidRPr="009D5F10">
              <w:rPr>
                <w:rFonts w:ascii="Times New Roma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75B9C" w14:textId="7A6DD622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3.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23BE0" w14:textId="62BCE277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FCFCD" w14:textId="0348E2D9" w:rsidR="002043AF" w:rsidRPr="009D5F10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9D5F10">
              <w:rPr>
                <w:rFonts w:ascii="Times New Roman" w:hAnsi="Times New Roman" w:cs="Times New Roman"/>
              </w:rPr>
              <w:t>-2.007</w:t>
            </w:r>
          </w:p>
        </w:tc>
      </w:tr>
      <w:tr w:rsidR="002043AF" w:rsidRPr="002043AF" w14:paraId="37660D02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EFE4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EA7E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CA64F" w14:textId="1E335CB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509EE" w14:textId="3379006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3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AB239" w14:textId="441115B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4087A" w14:textId="5E7A93A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46</w:t>
            </w:r>
          </w:p>
        </w:tc>
      </w:tr>
      <w:tr w:rsidR="002043AF" w:rsidRPr="002043AF" w14:paraId="1A8BBEBE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0DD3A6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D83E8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A5E1B" w14:textId="1F7E36E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391132" w14:textId="480DAE6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5677C" w14:textId="4FE7DDB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FBBFE" w14:textId="0D316F7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609</w:t>
            </w:r>
          </w:p>
        </w:tc>
      </w:tr>
      <w:tr w:rsidR="002043AF" w:rsidRPr="002043AF" w14:paraId="33FC025F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212CB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DD42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FD9DE" w14:textId="3C8E656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5F85B" w14:textId="3DD5D2B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5ABAC" w14:textId="4F01F20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7E5EA" w14:textId="18AEC2D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53</w:t>
            </w:r>
          </w:p>
        </w:tc>
      </w:tr>
      <w:tr w:rsidR="002043AF" w:rsidRPr="002043AF" w14:paraId="66EA8318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F3D179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FC6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BC9E7" w14:textId="0374C8A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D5066" w14:textId="3243A59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3CB7" w14:textId="683528D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FDC13" w14:textId="5A6B96E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43</w:t>
            </w:r>
          </w:p>
        </w:tc>
      </w:tr>
      <w:tr w:rsidR="002043AF" w:rsidRPr="002043AF" w14:paraId="6C15B153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B40BE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F996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8A059" w14:textId="6C8989A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4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C3A4B" w14:textId="737325D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51F6A" w14:textId="2380405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33359" w14:textId="0A3208B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42</w:t>
            </w:r>
          </w:p>
        </w:tc>
      </w:tr>
      <w:tr w:rsidR="002043AF" w:rsidRPr="002043AF" w14:paraId="1CBE81E8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40AEBF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96F3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7BFA4" w14:textId="3C85925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FEED7" w14:textId="6B4C44C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A761C" w14:textId="67F8A94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1FF5E" w14:textId="498371E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48</w:t>
            </w:r>
          </w:p>
        </w:tc>
      </w:tr>
      <w:tr w:rsidR="002043AF" w:rsidRPr="002043AF" w14:paraId="2E7E0C6F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A6311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6F72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B544F" w14:textId="52B53B4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EE4A1D" w14:textId="0DAEF70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3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E3E90" w14:textId="0C473C7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2CFE3" w14:textId="23E70C7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250</w:t>
            </w:r>
          </w:p>
        </w:tc>
      </w:tr>
      <w:tr w:rsidR="002043AF" w:rsidRPr="002043AF" w14:paraId="27A3C2CE" w14:textId="77777777" w:rsidTr="009E54FC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AFD76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7D639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1224F1" w14:textId="71D6721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0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202265" w14:textId="4AE3F16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4.2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D4454C" w14:textId="25B047B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1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734ED4" w14:textId="76BD29A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629</w:t>
            </w:r>
          </w:p>
        </w:tc>
      </w:tr>
      <w:tr w:rsidR="002043AF" w:rsidRPr="002043AF" w14:paraId="568B9FBD" w14:textId="77777777" w:rsidTr="00E52C53">
        <w:trPr>
          <w:trHeight w:val="276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1D9F" w14:textId="7777777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O</w:t>
            </w: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2CDC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BD46E" w14:textId="51F2C4A7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4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15801" w14:textId="696F194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9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9E240" w14:textId="662A889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89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97A74" w14:textId="08C819F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399</w:t>
            </w:r>
          </w:p>
        </w:tc>
      </w:tr>
      <w:tr w:rsidR="002043AF" w:rsidRPr="002043AF" w14:paraId="32365EC6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7BE93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E5E09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A598E" w14:textId="7F983F1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A9811" w14:textId="0EBA327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8AB34" w14:textId="182E237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CBA5D" w14:textId="3D1292B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009</w:t>
            </w:r>
          </w:p>
        </w:tc>
      </w:tr>
      <w:tr w:rsidR="002043AF" w:rsidRPr="002043AF" w14:paraId="092B97F4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DE955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FCE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72E51" w14:textId="0C929F0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8B1C4" w14:textId="6FEC1D7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88BF5" w14:textId="50327DF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5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AE3B73" w14:textId="3C169D8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95</w:t>
            </w:r>
          </w:p>
        </w:tc>
      </w:tr>
      <w:tr w:rsidR="002043AF" w:rsidRPr="002043AF" w14:paraId="22DCAA77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7111C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EA9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B80E3" w14:textId="4AA6447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C8319" w14:textId="679D962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E08A9" w14:textId="2396E30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F062D" w14:textId="6E8FB97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811</w:t>
            </w:r>
          </w:p>
        </w:tc>
      </w:tr>
      <w:tr w:rsidR="002043AF" w:rsidRPr="002043AF" w14:paraId="228D51CC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8460F7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8D0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6AF83" w14:textId="1AC9E53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8255C" w14:textId="4E6C3033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DFC10" w14:textId="2781E29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8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BA9C9" w14:textId="3CDF122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347</w:t>
            </w:r>
          </w:p>
        </w:tc>
      </w:tr>
      <w:tr w:rsidR="002043AF" w:rsidRPr="002043AF" w14:paraId="44A403D5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87C76B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1236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998041" w14:textId="54C729D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A00E6" w14:textId="779D239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155BD" w14:textId="626BA682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2.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319DE" w14:textId="56DFA1D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099</w:t>
            </w:r>
          </w:p>
        </w:tc>
      </w:tr>
      <w:tr w:rsidR="002043AF" w:rsidRPr="002043AF" w14:paraId="6FDA5E90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3E65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308E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BA416" w14:textId="5C5196E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29412" w14:textId="411783F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3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7333B" w14:textId="3E2EAFB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53D37" w14:textId="2016D0A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0.901</w:t>
            </w:r>
          </w:p>
        </w:tc>
      </w:tr>
      <w:tr w:rsidR="002043AF" w:rsidRPr="002043AF" w14:paraId="1B8DBA03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6AB69F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B26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5D012" w14:textId="2650393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C1F87" w14:textId="6EB0C26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4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2417A" w14:textId="0E1FFE0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6D171" w14:textId="7C614D5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573</w:t>
            </w:r>
          </w:p>
        </w:tc>
      </w:tr>
      <w:tr w:rsidR="002043AF" w:rsidRPr="002043AF" w14:paraId="715BEC14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5D664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E70E0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D2434" w14:textId="3BE1445F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2CF36" w14:textId="4C08BFD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408D0" w14:textId="06B5427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3.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A2BDE6" w14:textId="72C3F6D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783</w:t>
            </w:r>
          </w:p>
        </w:tc>
      </w:tr>
      <w:tr w:rsidR="002043AF" w:rsidRPr="002043AF" w14:paraId="3695F8A8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CBF10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B622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A10CB" w14:textId="62E1A2F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2F871" w14:textId="0535F08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1BF79" w14:textId="0158CB6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4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B562E" w14:textId="4680D56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698</w:t>
            </w:r>
          </w:p>
        </w:tc>
      </w:tr>
      <w:tr w:rsidR="002043AF" w:rsidRPr="002043AF" w14:paraId="397E47F9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71059F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16E44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007D0" w14:textId="5787FB8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879A0" w14:textId="16CA56C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EB868" w14:textId="6B708C46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4.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B539FB" w14:textId="57C25429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837</w:t>
            </w:r>
          </w:p>
        </w:tc>
      </w:tr>
      <w:tr w:rsidR="002043AF" w:rsidRPr="002043AF" w14:paraId="57B69837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9BE39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7D4CD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BA359" w14:textId="5523971D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6763C" w14:textId="516914CB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29AAA" w14:textId="474F80B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5.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42E72" w14:textId="500AE06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117</w:t>
            </w:r>
          </w:p>
        </w:tc>
      </w:tr>
      <w:tr w:rsidR="002043AF" w:rsidRPr="002043AF" w14:paraId="6DC3421E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A56C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50EF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DBA97" w14:textId="4C50828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3BFD90" w14:textId="47AD239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1.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B3476" w14:textId="583BB69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5.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860B8" w14:textId="05D9A5EA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993</w:t>
            </w:r>
          </w:p>
        </w:tc>
      </w:tr>
      <w:tr w:rsidR="002043AF" w:rsidRPr="002043AF" w14:paraId="758734BF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C597A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A2C5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61E2660" w14:textId="09BEC5A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1.32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DB2FD4D" w14:textId="76B20BC8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2.56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6AC574E" w14:textId="277AEF9E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5.2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C9E0735" w14:textId="324752E5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665</w:t>
            </w:r>
          </w:p>
        </w:tc>
      </w:tr>
      <w:tr w:rsidR="002043AF" w:rsidRPr="002043AF" w14:paraId="73C8113D" w14:textId="77777777" w:rsidTr="00E52C53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EFF81F0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8CC73" w14:textId="77777777" w:rsidR="002043AF" w:rsidRPr="002043AF" w:rsidRDefault="002043AF" w:rsidP="002043AF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g0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7381FB6" w14:textId="7543F481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F254AFA" w14:textId="4B07E67C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-3.4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4BA4C0F" w14:textId="0921F300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4.6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A04C361" w14:textId="7673F334" w:rsidR="002043AF" w:rsidRPr="002043AF" w:rsidRDefault="002043AF" w:rsidP="002043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2043AF">
              <w:rPr>
                <w:rFonts w:ascii="Times New Roman" w:hAnsi="Times New Roman" w:cs="Times New Roman"/>
              </w:rPr>
              <w:t>0.287</w:t>
            </w:r>
          </w:p>
        </w:tc>
      </w:tr>
    </w:tbl>
    <w:p w14:paraId="3485AED1" w14:textId="39C44265" w:rsidR="00725233" w:rsidRPr="00CD6FFB" w:rsidRDefault="00420253" w:rsidP="00CD6FFB">
      <w:pPr>
        <w:tabs>
          <w:tab w:val="left" w:pos="5676"/>
        </w:tabs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380676">
        <w:rPr>
          <w:rFonts w:ascii="Times New Roman" w:hAnsi="Times New Roman" w:cs="Times New Roman"/>
          <w:kern w:val="0"/>
          <w:sz w:val="24"/>
          <w:szCs w:val="24"/>
          <w:lang w:eastAsia="en-US"/>
        </w:rPr>
        <w:t>*</w:t>
      </w:r>
      <w:r w:rsidR="00743AC0" w:rsidRPr="00380676">
        <w:rPr>
          <w:rFonts w:ascii="Times New Roman" w:hAnsi="Times New Roman" w:cs="Times New Roman"/>
          <w:i/>
          <w:iCs/>
          <w:kern w:val="0"/>
          <w:sz w:val="24"/>
          <w:szCs w:val="24"/>
          <w:lang w:eastAsia="en-US"/>
        </w:rPr>
        <w:t>P</w:t>
      </w:r>
      <w:r w:rsidRPr="00380676">
        <w:rPr>
          <w:rFonts w:ascii="Times New Roman" w:hAnsi="Times New Roman" w:cs="Times New Roman"/>
          <w:kern w:val="0"/>
          <w:sz w:val="24"/>
          <w:szCs w:val="24"/>
          <w:lang w:eastAsia="en-US"/>
        </w:rPr>
        <w:t>&lt;0.05</w:t>
      </w:r>
    </w:p>
    <w:sectPr w:rsidR="00725233" w:rsidRPr="00CD6FFB" w:rsidSect="006514C9">
      <w:pgSz w:w="14175" w:h="19845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D2E17" w14:textId="77777777" w:rsidR="00345261" w:rsidRDefault="00345261" w:rsidP="006514C9">
      <w:r>
        <w:separator/>
      </w:r>
    </w:p>
  </w:endnote>
  <w:endnote w:type="continuationSeparator" w:id="0">
    <w:p w14:paraId="20EEBCFF" w14:textId="77777777" w:rsidR="00345261" w:rsidRDefault="00345261" w:rsidP="00651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56E84" w14:textId="77777777" w:rsidR="00345261" w:rsidRDefault="00345261" w:rsidP="006514C9">
      <w:r>
        <w:separator/>
      </w:r>
    </w:p>
  </w:footnote>
  <w:footnote w:type="continuationSeparator" w:id="0">
    <w:p w14:paraId="1CC33D9C" w14:textId="77777777" w:rsidR="00345261" w:rsidRDefault="00345261" w:rsidP="006514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bKwMDeyNDIxNDdS0lEKTi0uzszPAykwrAUAiYdaBywAAAA="/>
  </w:docVars>
  <w:rsids>
    <w:rsidRoot w:val="00B61E10"/>
    <w:rsid w:val="00116459"/>
    <w:rsid w:val="001751B8"/>
    <w:rsid w:val="001E19F4"/>
    <w:rsid w:val="002043AF"/>
    <w:rsid w:val="002535CF"/>
    <w:rsid w:val="00345261"/>
    <w:rsid w:val="00380676"/>
    <w:rsid w:val="00420253"/>
    <w:rsid w:val="004259B9"/>
    <w:rsid w:val="004271F5"/>
    <w:rsid w:val="004450C0"/>
    <w:rsid w:val="006514C9"/>
    <w:rsid w:val="00665FCF"/>
    <w:rsid w:val="007032B0"/>
    <w:rsid w:val="00725233"/>
    <w:rsid w:val="00726375"/>
    <w:rsid w:val="00743AC0"/>
    <w:rsid w:val="00776050"/>
    <w:rsid w:val="00777235"/>
    <w:rsid w:val="007A589B"/>
    <w:rsid w:val="007E2F16"/>
    <w:rsid w:val="007F27CD"/>
    <w:rsid w:val="00841780"/>
    <w:rsid w:val="008C284F"/>
    <w:rsid w:val="008C590C"/>
    <w:rsid w:val="008F6A17"/>
    <w:rsid w:val="00900492"/>
    <w:rsid w:val="009763E5"/>
    <w:rsid w:val="009B75DD"/>
    <w:rsid w:val="009D5F10"/>
    <w:rsid w:val="00B31839"/>
    <w:rsid w:val="00B61E10"/>
    <w:rsid w:val="00B663FE"/>
    <w:rsid w:val="00BA39E7"/>
    <w:rsid w:val="00C17724"/>
    <w:rsid w:val="00C236FD"/>
    <w:rsid w:val="00CD2B08"/>
    <w:rsid w:val="00CD6FFB"/>
    <w:rsid w:val="00D44FA3"/>
    <w:rsid w:val="00DC480F"/>
    <w:rsid w:val="00EE092A"/>
    <w:rsid w:val="00FB623D"/>
    <w:rsid w:val="00FC4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A5D542"/>
  <w15:chartTrackingRefBased/>
  <w15:docId w15:val="{F2126E75-94BB-4FED-9C30-E27CB0DCB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kern w:val="2"/>
        <w:sz w:val="28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E10"/>
    <w:pPr>
      <w:widowControl w:val="0"/>
      <w:jc w:val="both"/>
    </w:pPr>
    <w:rPr>
      <w:rFonts w:asciiTheme="minorHAnsi" w:eastAsiaTheme="minorEastAsia" w:hAnsiTheme="minorHAnsi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14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14C9"/>
    <w:rPr>
      <w:rFonts w:asciiTheme="minorHAnsi" w:eastAsiaTheme="minorEastAsia" w:hAnsiTheme="minorHAns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14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14C9"/>
    <w:rPr>
      <w:rFonts w:asciiTheme="minorHAnsi" w:eastAsiaTheme="minorEastAsia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2</Characters>
  <Application>Microsoft Office Word</Application>
  <DocSecurity>0</DocSecurity>
  <Lines>12</Lines>
  <Paragraphs>3</Paragraphs>
  <ScaleCrop>false</ScaleCrop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刀</dc:creator>
  <cp:keywords/>
  <dc:description/>
  <cp:lastModifiedBy>Lee, Boon</cp:lastModifiedBy>
  <cp:revision>2</cp:revision>
  <dcterms:created xsi:type="dcterms:W3CDTF">2021-06-16T00:55:00Z</dcterms:created>
  <dcterms:modified xsi:type="dcterms:W3CDTF">2021-06-16T00:55:00Z</dcterms:modified>
</cp:coreProperties>
</file>